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7E35C" w14:textId="77777777" w:rsidR="00330897" w:rsidRPr="00330897" w:rsidRDefault="00330897" w:rsidP="00330897">
      <w:pPr>
        <w:pStyle w:val="Titl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EDA LA1</w:t>
      </w:r>
    </w:p>
    <w:p w14:paraId="77AA074D" w14:textId="77777777" w:rsidR="00330897" w:rsidRPr="00330897" w:rsidRDefault="00330897" w:rsidP="00330897">
      <w:pPr>
        <w:pStyle w:val="Author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Sachin Kumar and Shivam Kumar</w:t>
      </w:r>
    </w:p>
    <w:p w14:paraId="50E70EBB" w14:textId="77777777" w:rsidR="00330897" w:rsidRPr="00330897" w:rsidRDefault="00330897" w:rsidP="00330897">
      <w:pPr>
        <w:pStyle w:val="Date"/>
        <w:jc w:val="left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.Read the csv data file</w:t>
      </w:r>
    </w:p>
    <w:p w14:paraId="4B2CFC37" w14:textId="77777777" w:rsidR="00330897" w:rsidRPr="00330897" w:rsidRDefault="00330897" w:rsidP="00330897">
      <w:pPr>
        <w:pStyle w:val="SourceCode"/>
        <w:rPr>
          <w:rStyle w:val="NormalTok"/>
          <w:rFonts w:ascii="Times New Roman" w:hAnsi="Times New Roman" w:cs="Times New Roman"/>
          <w:sz w:val="32"/>
          <w:szCs w:val="32"/>
        </w:rPr>
      </w:pPr>
      <w:r w:rsidRPr="00330897">
        <w:rPr>
          <w:rStyle w:val="NormalTok"/>
          <w:rFonts w:ascii="Times New Roman" w:hAnsi="Times New Roman" w:cs="Times New Roman"/>
          <w:sz w:val="32"/>
          <w:szCs w:val="32"/>
        </w:rPr>
        <w:t>Spotify data</w:t>
      </w:r>
      <w:r w:rsidRPr="00330897">
        <w:rPr>
          <w:rStyle w:val="OtherTok"/>
          <w:rFonts w:ascii="Times New Roman" w:hAnsi="Times New Roman" w:cs="Times New Roman"/>
          <w:sz w:val="32"/>
          <w:szCs w:val="32"/>
        </w:rPr>
        <w:t>=</w:t>
      </w:r>
      <w:r w:rsidRPr="00330897">
        <w:rPr>
          <w:rStyle w:val="FunctionTok"/>
          <w:rFonts w:ascii="Times New Roman" w:hAnsi="Times New Roman" w:cs="Times New Roman"/>
          <w:sz w:val="32"/>
          <w:szCs w:val="32"/>
        </w:rPr>
        <w:t>read.csv</w:t>
      </w:r>
      <w:r w:rsidRPr="00330897">
        <w:rPr>
          <w:rStyle w:val="NormalTok"/>
          <w:rFonts w:ascii="Times New Roman" w:hAnsi="Times New Roman" w:cs="Times New Roman"/>
          <w:sz w:val="32"/>
          <w:szCs w:val="32"/>
        </w:rPr>
        <w:t xml:space="preserve"> (</w:t>
      </w:r>
      <w:r w:rsidRPr="00330897">
        <w:rPr>
          <w:rStyle w:val="AttributeTok"/>
          <w:rFonts w:ascii="Times New Roman" w:hAnsi="Times New Roman" w:cs="Times New Roman"/>
          <w:sz w:val="32"/>
          <w:szCs w:val="32"/>
        </w:rPr>
        <w:t>file=</w:t>
      </w:r>
      <w:r w:rsidRPr="00330897">
        <w:rPr>
          <w:rStyle w:val="FunctionTok"/>
          <w:rFonts w:ascii="Times New Roman" w:hAnsi="Times New Roman" w:cs="Times New Roman"/>
          <w:sz w:val="32"/>
          <w:szCs w:val="32"/>
        </w:rPr>
        <w:t>file. Choose</w:t>
      </w:r>
      <w:r w:rsidRPr="00330897">
        <w:rPr>
          <w:rStyle w:val="NormalTok"/>
          <w:rFonts w:ascii="Times New Roman" w:hAnsi="Times New Roman" w:cs="Times New Roman"/>
          <w:sz w:val="32"/>
          <w:szCs w:val="32"/>
        </w:rPr>
        <w:t xml:space="preserve"> (),</w:t>
      </w:r>
      <w:r w:rsidRPr="00330897">
        <w:rPr>
          <w:rStyle w:val="AttributeTok"/>
          <w:rFonts w:ascii="Times New Roman" w:hAnsi="Times New Roman" w:cs="Times New Roman"/>
          <w:sz w:val="32"/>
          <w:szCs w:val="32"/>
        </w:rPr>
        <w:t xml:space="preserve"> header =</w:t>
      </w:r>
      <w:r w:rsidRPr="0033089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330897">
        <w:rPr>
          <w:rStyle w:val="ConstantTok"/>
          <w:rFonts w:ascii="Times New Roman" w:hAnsi="Times New Roman" w:cs="Times New Roman"/>
          <w:sz w:val="32"/>
          <w:szCs w:val="32"/>
        </w:rPr>
        <w:t>TRUE</w:t>
      </w:r>
      <w:r w:rsidRPr="00330897">
        <w:rPr>
          <w:rStyle w:val="NormalTok"/>
          <w:rFonts w:ascii="Times New Roman" w:hAnsi="Times New Roman" w:cs="Times New Roman"/>
          <w:sz w:val="32"/>
          <w:szCs w:val="32"/>
        </w:rPr>
        <w:t>)</w:t>
      </w:r>
    </w:p>
    <w:p w14:paraId="17D4B37B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2.Display head of data</w:t>
      </w:r>
    </w:p>
    <w:p w14:paraId="63E5A9E7" w14:textId="2423BFE6" w:rsidR="00330897" w:rsidRPr="00330897" w:rsidRDefault="00330897" w:rsidP="00330897">
      <w:pPr>
        <w:pStyle w:val="SourceCode"/>
        <w:rPr>
          <w:rStyle w:val="NormalTok"/>
          <w:rFonts w:ascii="Times New Roman" w:hAnsi="Times New Roman" w:cs="Times New Roman"/>
          <w:sz w:val="32"/>
          <w:szCs w:val="32"/>
        </w:rPr>
      </w:pPr>
      <w:r w:rsidRPr="00330897">
        <w:rPr>
          <w:rStyle w:val="FunctionTok"/>
          <w:rFonts w:ascii="Times New Roman" w:hAnsi="Times New Roman" w:cs="Times New Roman"/>
          <w:sz w:val="32"/>
          <w:szCs w:val="32"/>
        </w:rPr>
        <w:t>head</w:t>
      </w:r>
      <w:r w:rsidRPr="00330897">
        <w:rPr>
          <w:rStyle w:val="NormalTok"/>
          <w:rFonts w:ascii="Times New Roman" w:hAnsi="Times New Roman" w:cs="Times New Roman"/>
          <w:sz w:val="32"/>
          <w:szCs w:val="32"/>
        </w:rPr>
        <w:t xml:space="preserve"> (Spotify data)</w:t>
      </w:r>
    </w:p>
    <w:p w14:paraId="7CB3F914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3.Display first n rows specified.</w:t>
      </w:r>
    </w:p>
    <w:p w14:paraId="1F675F44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head (spotify_data, n=10)</w:t>
      </w:r>
    </w:p>
    <w:p w14:paraId="5BBE75DD" w14:textId="424D531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34BC8809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4.Display tail of data.</w:t>
      </w:r>
    </w:p>
    <w:p w14:paraId="3FBB9890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tail(spotify_data)</w:t>
      </w:r>
    </w:p>
    <w:p w14:paraId="1AD8973E" w14:textId="5D506D91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022EF194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5.Display </w:t>
      </w:r>
      <w:proofErr w:type="spellStart"/>
      <w:r w:rsidRPr="00330897">
        <w:rPr>
          <w:rFonts w:ascii="Times New Roman" w:hAnsi="Times New Roman" w:cs="Times New Roman"/>
          <w:sz w:val="32"/>
          <w:szCs w:val="32"/>
        </w:rPr>
        <w:t>n</w:t>
      </w:r>
      <w:proofErr w:type="spellEnd"/>
      <w:r w:rsidRPr="00330897">
        <w:rPr>
          <w:rFonts w:ascii="Times New Roman" w:hAnsi="Times New Roman" w:cs="Times New Roman"/>
          <w:sz w:val="32"/>
          <w:szCs w:val="32"/>
        </w:rPr>
        <w:t xml:space="preserve"> rows specified from bottom</w:t>
      </w:r>
    </w:p>
    <w:p w14:paraId="5DF67C40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tail (spotify_data, n=10)</w:t>
      </w:r>
    </w:p>
    <w:p w14:paraId="54099A03" w14:textId="27FC909E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0F66521D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6.Determining Type of data class(spotify_data)</w:t>
      </w:r>
    </w:p>
    <w:p w14:paraId="6368E106" w14:textId="5FD8715A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98D8FC0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7.Table command table(spotify_data$Genre)</w:t>
      </w:r>
    </w:p>
    <w:p w14:paraId="56D09A28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table(spotify_data$Explicit)</w:t>
      </w:r>
    </w:p>
    <w:p w14:paraId="1BB6CF78" w14:textId="3FF373F8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F41E764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8.Determine the structure of data</w:t>
      </w:r>
    </w:p>
    <w:p w14:paraId="2E56B508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str(spotify_data)</w:t>
      </w:r>
    </w:p>
    <w:p w14:paraId="4F6BB53E" w14:textId="68BB5E19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7214F458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9.Summarising the data</w:t>
      </w:r>
    </w:p>
    <w:p w14:paraId="28EED898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6DF8062C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summary(spotify_data)</w:t>
      </w:r>
    </w:p>
    <w:p w14:paraId="5F11C6B6" w14:textId="3B21D1FD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801105B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0.Displaying Dimension of the data</w:t>
      </w:r>
    </w:p>
    <w:p w14:paraId="6BDD3D89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dim(spotify_data)</w:t>
      </w:r>
    </w:p>
    <w:p w14:paraId="218E9FBE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1.Displaying length of Genre column</w:t>
      </w:r>
    </w:p>
    <w:p w14:paraId="7792EFF2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length(spotify_data$Genre)</w:t>
      </w:r>
    </w:p>
    <w:p w14:paraId="5B0C1265" w14:textId="317392E8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792A93B7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2.Displaying column names of data</w:t>
      </w:r>
    </w:p>
    <w:p w14:paraId="7171CA50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colnames(spotify_data) </w:t>
      </w:r>
    </w:p>
    <w:p w14:paraId="356B6290" w14:textId="7400D729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73B0FFC2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3.Displaying structure of some columns in the data</w:t>
      </w:r>
    </w:p>
    <w:p w14:paraId="6850A052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78236AE3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class(spotify_data$Name) typeof(spotify_data$Name)</w:t>
      </w:r>
    </w:p>
    <w:p w14:paraId="01C88566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04B24225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4.Displaying type of some data structure in the data</w:t>
      </w:r>
    </w:p>
    <w:p w14:paraId="45A03FBD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2FBA0C45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typeof(spotify_data$Explicit)</w:t>
      </w:r>
    </w:p>
    <w:p w14:paraId="0F757CB9" w14:textId="0D730102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293E8DE4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5.List of variables present in Spotify data ls(spotify_data)</w:t>
      </w:r>
    </w:p>
    <w:p w14:paraId="5FD61EA5" w14:textId="6E188B7A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34629056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6.Some pattern matching operations on variable of spotify_data</w:t>
      </w:r>
    </w:p>
    <w:p w14:paraId="4447F867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181153FF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ls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pattern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="^Sp")</w:t>
      </w:r>
    </w:p>
    <w:p w14:paraId="6BD02989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2BD66D0C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ls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pattern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="^[AD]")</w:t>
      </w:r>
    </w:p>
    <w:p w14:paraId="5C223E00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28B15B45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ls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pattern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="t.l")</w:t>
      </w:r>
    </w:p>
    <w:p w14:paraId="370734AB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2A7C4C5B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ls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pattern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="ce$")</w:t>
      </w:r>
    </w:p>
    <w:p w14:paraId="7D89F66D" w14:textId="590753E2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30BFBCB8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7.Display 1st row and all columns of data frame 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[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1,]</w:t>
      </w:r>
    </w:p>
    <w:p w14:paraId="46B7A1E8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0DCB0A91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8.Display all rows and 1st column of data frame</w:t>
      </w:r>
    </w:p>
    <w:p w14:paraId="41610284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1AA5161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[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,1]</w:t>
      </w:r>
    </w:p>
    <w:p w14:paraId="3E00BE65" w14:textId="716A5964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3D94FF75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19.Display data in 2nd row and 3rd column of the data frame</w:t>
      </w:r>
    </w:p>
    <w:p w14:paraId="18191262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14E2FC24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[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2,3]</w:t>
      </w:r>
    </w:p>
    <w:p w14:paraId="62EFAFF1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20.Display 1st and 2nd row and all columns 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[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1:2,]</w:t>
      </w:r>
    </w:p>
    <w:p w14:paraId="203D999A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21.Display all rows and first 3 columns</w:t>
      </w:r>
    </w:p>
    <w:p w14:paraId="763A75BE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3BC40132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[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,3]</w:t>
      </w:r>
    </w:p>
    <w:p w14:paraId="696EA8B6" w14:textId="23BF7C6E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554B4E3E" w14:textId="2D529F31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5059197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22.Selecting data where spotify name is Singapore with subset operator</w:t>
      </w:r>
    </w:p>
    <w:p w14:paraId="01AF2B5F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381F8300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lastRenderedPageBreak/>
        <w:t>temp_data=subset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Country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 xml:space="preserve">=="Singapore") </w:t>
      </w:r>
    </w:p>
    <w:p w14:paraId="2BF16647" w14:textId="43944DA0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66ED8303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23.Renaming a column in data frame temp_spotify=spotify_datanames(temp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)[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names(temp_spotify)=="Total"]&lt;-"Total_Number") temp_spotify[1,]</w:t>
      </w:r>
    </w:p>
    <w:p w14:paraId="40C80665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54AA37A4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24.Adding a new column to dataframe temp_spotify[["New_col"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]]&lt;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-rep(c(1,2,3,4,5),209) temp_spotify[1:10,]</w:t>
      </w:r>
    </w:p>
    <w:p w14:paraId="21257E73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3670BC86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25.Display Sum of Popularity column sum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[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3])</w:t>
      </w:r>
    </w:p>
    <w:p w14:paraId="1DFD23BE" w14:textId="692477DC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1350F94E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26.Display the maximum value of the Popularity column</w:t>
      </w:r>
    </w:p>
    <w:p w14:paraId="2478F18A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ED70A8E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max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[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3])</w:t>
      </w:r>
    </w:p>
    <w:p w14:paraId="2ABCD81B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27.Display the minimum value of the Popularity column</w:t>
      </w:r>
    </w:p>
    <w:p w14:paraId="29BB5A94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min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[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3])</w:t>
      </w:r>
    </w:p>
    <w:p w14:paraId="138EA048" w14:textId="6F089692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61A7ACB1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28.Attaching spotify data</w:t>
      </w:r>
    </w:p>
    <w:p w14:paraId="7898E787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1CF70F18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attach(spotify_data)</w:t>
      </w:r>
    </w:p>
    <w:p w14:paraId="4D0AD8AB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342706DE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29.Now we can use variables inside spotify data 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min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Popularity)</w:t>
      </w:r>
    </w:p>
    <w:p w14:paraId="583F37F5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0C528C85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tail (Popularity)</w:t>
      </w:r>
    </w:p>
    <w:p w14:paraId="55E58DFA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62848A7B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lastRenderedPageBreak/>
        <w:t>30.Sorting Track_number variable in ascending order</w:t>
      </w:r>
    </w:p>
    <w:p w14:paraId="11C188A6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8A3F45D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proofErr w:type="gramStart"/>
      <w:r w:rsidRPr="00330897">
        <w:rPr>
          <w:rFonts w:ascii="Times New Roman" w:hAnsi="Times New Roman" w:cs="Times New Roman"/>
          <w:sz w:val="32"/>
          <w:szCs w:val="32"/>
        </w:rPr>
        <w:t>sort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 xml:space="preserve">Track_number) </w:t>
      </w:r>
    </w:p>
    <w:p w14:paraId="54E26621" w14:textId="7981617C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0C74F1BC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31.Sorting Track number variable in descending order</w:t>
      </w:r>
    </w:p>
    <w:p w14:paraId="7D6A626E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sort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Track_number,decreasing = TRUE)</w:t>
      </w:r>
    </w:p>
    <w:p w14:paraId="754F0B72" w14:textId="674929D9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74770D6C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32.Detaching spotify data </w:t>
      </w:r>
    </w:p>
    <w:p w14:paraId="164ACF90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detach(spotify_data) </w:t>
      </w:r>
    </w:p>
    <w:p w14:paraId="4F098D5F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33.Using with operator to use variables inside data </w:t>
      </w:r>
    </w:p>
    <w:p w14:paraId="3C8148FB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with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Popularity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)</w:t>
      </w:r>
    </w:p>
    <w:p w14:paraId="46D9AC5C" w14:textId="73D79D5E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27B623D5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34.Finding median of data 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median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spotify_data$ Popularity)</w:t>
      </w:r>
    </w:p>
    <w:p w14:paraId="11897720" w14:textId="114663EC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61ABCACF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35.Finding mean of data mean(spotify_data$Popularity)</w:t>
      </w:r>
    </w:p>
    <w:p w14:paraId="16904C48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36.Finding standard deviation of data </w:t>
      </w:r>
      <w:proofErr w:type="spellStart"/>
      <w:proofErr w:type="gramStart"/>
      <w:r w:rsidRPr="00330897">
        <w:rPr>
          <w:rFonts w:ascii="Times New Roman" w:hAnsi="Times New Roman" w:cs="Times New Roman"/>
          <w:sz w:val="32"/>
          <w:szCs w:val="32"/>
        </w:rPr>
        <w:t>sd</w:t>
      </w:r>
      <w:proofErr w:type="spellEnd"/>
      <w:r w:rsidRPr="00330897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spotify_data$ Popularity)</w:t>
      </w:r>
    </w:p>
    <w:p w14:paraId="38CB1AE8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37.Finding variance of data 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var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spotify_data$ Popularity)</w:t>
      </w:r>
    </w:p>
    <w:p w14:paraId="62D40B53" w14:textId="20E367C8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7BC34F35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38.Order the Attack column in ascending order order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[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3])</w:t>
      </w:r>
    </w:p>
    <w:p w14:paraId="0EC29F37" w14:textId="1C977F0E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5B62B74D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39.Order the Popularity column in descending order 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order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spotify_data$Poplarity,decreasing =TRUE)</w:t>
      </w:r>
    </w:p>
    <w:p w14:paraId="751EF942" w14:textId="7613C002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04D5595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40.Rank of Speed column rank(spotify_data$Track_number)</w:t>
      </w:r>
    </w:p>
    <w:p w14:paraId="71D911AA" w14:textId="31C8ED64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2F878D1C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lastRenderedPageBreak/>
        <w:t xml:space="preserve">41.Rank of speed column with average as tie breaker 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rank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spotify_data$ Track_number,ties.method = "average")</w:t>
      </w:r>
    </w:p>
    <w:p w14:paraId="7E3D49CE" w14:textId="09966BA5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10454D7D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DPLYR operations </w:t>
      </w:r>
    </w:p>
    <w:p w14:paraId="4DBA6C62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03DCB962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42.Usage of mutate function library(dplyr) Attaching package: 'dplyr' </w:t>
      </w:r>
    </w:p>
    <w:p w14:paraId="45C0868B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proofErr w:type="gramStart"/>
      <w:r w:rsidRPr="00330897">
        <w:rPr>
          <w:rFonts w:ascii="Times New Roman" w:hAnsi="Times New Roman" w:cs="Times New Roman"/>
          <w:sz w:val="32"/>
          <w:szCs w:val="32"/>
        </w:rPr>
        <w:t>head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spotify_data %&gt;%mutate(mutated_Popularity=Popularity-mean(Popularity)))</w:t>
      </w:r>
    </w:p>
    <w:p w14:paraId="05F66734" w14:textId="01D81553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58E1EE29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43.Adding extra column with user created vector vec = rep(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c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1,2,3,4,5),209) head(spotify_data %&gt;% mutate(newcol = vec))</w:t>
      </w:r>
    </w:p>
    <w:p w14:paraId="6E7A848A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6D3BA6AE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44.Group by function new_data=spotify_data %&gt;% group_by (Country)</w:t>
      </w:r>
    </w:p>
    <w:p w14:paraId="2476477D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 head(new_data)</w:t>
      </w:r>
    </w:p>
    <w:p w14:paraId="68A15E00" w14:textId="1AE95505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11A00CCE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45.Histogram 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ggplot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spotify_data, aes(x = Popularity)) +geom_histogram()</w:t>
      </w:r>
    </w:p>
    <w:p w14:paraId="4417F667" w14:textId="0EA05664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6654B6C4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46.Histogram of Popularity column and its density ggplot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aes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(x=Popularity))+ geom_histogram(fill="cornsilk",color="blue", size=0.2)+geom_density(color="black")</w:t>
      </w:r>
    </w:p>
    <w:p w14:paraId="5AF465E0" w14:textId="1CEB9704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6CF5390F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47.Line graph of Popularity column and its density ggplot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aes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(x=Popularity))+ geom_density(fill="blue",alpha=.4)</w:t>
      </w:r>
    </w:p>
    <w:p w14:paraId="169AE9DD" w14:textId="359CCE66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500A8F09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48.Line graph of Popularity column taking two alpha values ggplot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aes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(x=Popularity))+ geom_line(stat="density")+ geom_line</w:t>
      </w:r>
      <w:r w:rsidRPr="00330897">
        <w:rPr>
          <w:rFonts w:ascii="Times New Roman" w:hAnsi="Times New Roman" w:cs="Times New Roman"/>
          <w:sz w:val="32"/>
          <w:szCs w:val="32"/>
        </w:rPr>
        <w:lastRenderedPageBreak/>
        <w:t>(stat="density",adjust=0.25, color="brown")+geom_density(fill='blue',alpha=0.2)</w:t>
      </w:r>
    </w:p>
    <w:p w14:paraId="401E3E9C" w14:textId="1F57327F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6354C78D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678671B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49.Dot Plot library(ggplot2) ggplot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aes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(x=Popularity,y=Track_number))+geom_dotplot(binaxis="y",stackdir = "center", binwidth = 4,fill="green")</w:t>
      </w:r>
    </w:p>
    <w:p w14:paraId="14184C74" w14:textId="2129D7AA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0339C939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 xml:space="preserve">50.Box Plot 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ggplot(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spotify_data, aes(x=Popularity,y=Track_number))+geom_boxplot(width=0.1,fill='black')</w:t>
      </w:r>
    </w:p>
    <w:p w14:paraId="5AE94355" w14:textId="53F19651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41C8F37D" w14:textId="77777777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5531EA8F" w14:textId="1B049259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330897">
        <w:rPr>
          <w:rFonts w:ascii="Times New Roman" w:hAnsi="Times New Roman" w:cs="Times New Roman"/>
          <w:sz w:val="32"/>
          <w:szCs w:val="32"/>
        </w:rPr>
        <w:t>51.Violin Plot Attack and HP ggplot(spotify_</w:t>
      </w:r>
      <w:proofErr w:type="gramStart"/>
      <w:r w:rsidRPr="00330897">
        <w:rPr>
          <w:rFonts w:ascii="Times New Roman" w:hAnsi="Times New Roman" w:cs="Times New Roman"/>
          <w:sz w:val="32"/>
          <w:szCs w:val="32"/>
        </w:rPr>
        <w:t>data,aes</w:t>
      </w:r>
      <w:proofErr w:type="gramEnd"/>
      <w:r w:rsidRPr="00330897">
        <w:rPr>
          <w:rFonts w:ascii="Times New Roman" w:hAnsi="Times New Roman" w:cs="Times New Roman"/>
          <w:sz w:val="32"/>
          <w:szCs w:val="32"/>
        </w:rPr>
        <w:t>(x=</w:t>
      </w:r>
      <w:r>
        <w:rPr>
          <w:rFonts w:ascii="Times New Roman" w:hAnsi="Times New Roman" w:cs="Times New Roman"/>
          <w:sz w:val="32"/>
          <w:szCs w:val="32"/>
        </w:rPr>
        <w:t>Popularity</w:t>
      </w:r>
      <w:r w:rsidRPr="00330897">
        <w:rPr>
          <w:rFonts w:ascii="Times New Roman" w:hAnsi="Times New Roman" w:cs="Times New Roman"/>
          <w:sz w:val="32"/>
          <w:szCs w:val="32"/>
        </w:rPr>
        <w:t>,y=</w:t>
      </w:r>
      <w:r>
        <w:rPr>
          <w:rFonts w:ascii="Times New Roman" w:hAnsi="Times New Roman" w:cs="Times New Roman"/>
          <w:sz w:val="32"/>
          <w:szCs w:val="32"/>
        </w:rPr>
        <w:t>Track_number</w:t>
      </w:r>
      <w:r w:rsidRPr="00330897">
        <w:rPr>
          <w:rFonts w:ascii="Times New Roman" w:hAnsi="Times New Roman" w:cs="Times New Roman"/>
          <w:sz w:val="32"/>
          <w:szCs w:val="32"/>
        </w:rPr>
        <w:t>))+geom_violin()</w:t>
      </w:r>
    </w:p>
    <w:p w14:paraId="77005C38" w14:textId="46F9A6F2" w:rsidR="00330897" w:rsidRPr="00330897" w:rsidRDefault="00330897" w:rsidP="00330897">
      <w:pPr>
        <w:pStyle w:val="SourceCode"/>
        <w:rPr>
          <w:rFonts w:ascii="Times New Roman" w:hAnsi="Times New Roman" w:cs="Times New Roman"/>
          <w:sz w:val="32"/>
          <w:szCs w:val="32"/>
        </w:rPr>
      </w:pPr>
    </w:p>
    <w:p w14:paraId="63DEBC3D" w14:textId="77777777" w:rsidR="00330897" w:rsidRPr="00330897" w:rsidRDefault="00330897" w:rsidP="00330897">
      <w:pPr>
        <w:rPr>
          <w:rFonts w:ascii="Times New Roman" w:hAnsi="Times New Roman" w:cs="Times New Roman"/>
          <w:sz w:val="32"/>
          <w:szCs w:val="32"/>
        </w:rPr>
      </w:pPr>
    </w:p>
    <w:p w14:paraId="5EBB9B4B" w14:textId="77777777" w:rsidR="00954F59" w:rsidRPr="00330897" w:rsidRDefault="00954F59">
      <w:pPr>
        <w:rPr>
          <w:rFonts w:ascii="Times New Roman" w:hAnsi="Times New Roman" w:cs="Times New Roman"/>
          <w:sz w:val="32"/>
          <w:szCs w:val="32"/>
        </w:rPr>
      </w:pPr>
    </w:p>
    <w:sectPr w:rsidR="00954F59" w:rsidRPr="003308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0897"/>
    <w:rsid w:val="0029625D"/>
    <w:rsid w:val="00330897"/>
    <w:rsid w:val="00954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484DF"/>
  <w15:chartTrackingRefBased/>
  <w15:docId w15:val="{39052233-1423-49F6-AAD4-ED7298B64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08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330897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330897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customStyle="1" w:styleId="Author">
    <w:name w:val="Author"/>
    <w:next w:val="BodyText"/>
    <w:qFormat/>
    <w:rsid w:val="00330897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330897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330897"/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33089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3089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ConstantTok">
    <w:name w:val="ConstantTok"/>
    <w:basedOn w:val="VerbatimChar"/>
    <w:rsid w:val="00330897"/>
    <w:rPr>
      <w:rFonts w:ascii="Consolas" w:hAnsi="Consolas"/>
      <w:color w:val="000000"/>
      <w:shd w:val="clear" w:color="auto" w:fill="F8F8F8"/>
    </w:rPr>
  </w:style>
  <w:style w:type="character" w:customStyle="1" w:styleId="OtherTok">
    <w:name w:val="OtherTok"/>
    <w:basedOn w:val="VerbatimChar"/>
    <w:rsid w:val="00330897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30897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330897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330897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33089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08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62</Words>
  <Characters>3779</Characters>
  <Application>Microsoft Office Word</Application>
  <DocSecurity>0</DocSecurity>
  <Lines>31</Lines>
  <Paragraphs>8</Paragraphs>
  <ScaleCrop>false</ScaleCrop>
  <Company/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umar</dc:creator>
  <cp:keywords/>
  <dc:description/>
  <cp:lastModifiedBy>sachin kumar</cp:lastModifiedBy>
  <cp:revision>2</cp:revision>
  <dcterms:created xsi:type="dcterms:W3CDTF">2021-07-23T13:01:00Z</dcterms:created>
  <dcterms:modified xsi:type="dcterms:W3CDTF">2021-07-23T13:01:00Z</dcterms:modified>
</cp:coreProperties>
</file>